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D69DFE" w14:textId="600F3843" w:rsidR="00533E7C" w:rsidRDefault="00533E7C" w:rsidP="00533E7C">
      <w:pPr>
        <w:jc w:val="righ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Isha Kundra </w:t>
      </w:r>
    </w:p>
    <w:p w14:paraId="42EE4060" w14:textId="406D0856" w:rsidR="00533E7C" w:rsidRDefault="00533E7C" w:rsidP="00533E7C">
      <w:pPr>
        <w:jc w:val="right"/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Vba_Challenge</w:t>
      </w:r>
      <w:proofErr w:type="spellEnd"/>
    </w:p>
    <w:p w14:paraId="0968522C" w14:textId="77777777" w:rsidR="00533E7C" w:rsidRDefault="00533E7C">
      <w:pPr>
        <w:rPr>
          <w:b/>
          <w:bCs/>
          <w:sz w:val="24"/>
          <w:szCs w:val="24"/>
        </w:rPr>
      </w:pPr>
    </w:p>
    <w:p w14:paraId="0576392C" w14:textId="31E5B51E" w:rsidR="00D37B60" w:rsidRDefault="00533E7C">
      <w:pPr>
        <w:rPr>
          <w:b/>
          <w:bCs/>
          <w:sz w:val="24"/>
          <w:szCs w:val="24"/>
        </w:rPr>
      </w:pPr>
      <w:r w:rsidRPr="00533E7C">
        <w:rPr>
          <w:b/>
          <w:bCs/>
          <w:sz w:val="24"/>
          <w:szCs w:val="24"/>
        </w:rPr>
        <w:t>Tab 2014</w:t>
      </w:r>
    </w:p>
    <w:p w14:paraId="54620CA0" w14:textId="612BD67E" w:rsidR="00533E7C" w:rsidRDefault="00533E7C">
      <w:pPr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71CF90CE" wp14:editId="7652C0AB">
            <wp:extent cx="5943600" cy="3188970"/>
            <wp:effectExtent l="0" t="0" r="0" b="0"/>
            <wp:docPr id="2" name="Picture 2" descr="Multiple_year_stock_data - Exc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Multiple_year_stock_data - Excel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095A2" w14:textId="4D907DE1" w:rsidR="00533E7C" w:rsidRPr="00533E7C" w:rsidRDefault="00533E7C" w:rsidP="00533E7C">
      <w:pPr>
        <w:rPr>
          <w:sz w:val="24"/>
          <w:szCs w:val="24"/>
        </w:rPr>
      </w:pPr>
    </w:p>
    <w:p w14:paraId="3B3A0EA9" w14:textId="3D512EC7" w:rsidR="00533E7C" w:rsidRPr="00533E7C" w:rsidRDefault="00533E7C" w:rsidP="00533E7C">
      <w:pPr>
        <w:rPr>
          <w:sz w:val="24"/>
          <w:szCs w:val="24"/>
        </w:rPr>
      </w:pPr>
    </w:p>
    <w:p w14:paraId="6E7C69C6" w14:textId="35F2B6D5" w:rsidR="00533E7C" w:rsidRDefault="00533E7C" w:rsidP="00533E7C">
      <w:pPr>
        <w:rPr>
          <w:b/>
          <w:bCs/>
          <w:noProof/>
          <w:sz w:val="24"/>
          <w:szCs w:val="24"/>
        </w:rPr>
      </w:pPr>
    </w:p>
    <w:p w14:paraId="3B5CE46B" w14:textId="10EFE1D4" w:rsidR="00533E7C" w:rsidRDefault="00533E7C" w:rsidP="00533E7C">
      <w:pPr>
        <w:rPr>
          <w:sz w:val="24"/>
          <w:szCs w:val="24"/>
        </w:rPr>
      </w:pPr>
      <w:r>
        <w:rPr>
          <w:sz w:val="24"/>
          <w:szCs w:val="24"/>
        </w:rPr>
        <w:t xml:space="preserve">Tab 2015 </w:t>
      </w:r>
    </w:p>
    <w:p w14:paraId="5DB74D51" w14:textId="5C1E0B51" w:rsidR="00533E7C" w:rsidRDefault="00533E7C" w:rsidP="00533E7C">
      <w:pPr>
        <w:rPr>
          <w:sz w:val="24"/>
          <w:szCs w:val="24"/>
        </w:rPr>
      </w:pPr>
    </w:p>
    <w:p w14:paraId="3E73B5AC" w14:textId="77777777" w:rsidR="00533E7C" w:rsidRDefault="00533E7C" w:rsidP="00533E7C">
      <w:pPr>
        <w:rPr>
          <w:sz w:val="24"/>
          <w:szCs w:val="24"/>
        </w:rPr>
      </w:pPr>
    </w:p>
    <w:p w14:paraId="3494FC3D" w14:textId="77777777" w:rsidR="00533E7C" w:rsidRDefault="00533E7C" w:rsidP="00533E7C">
      <w:pPr>
        <w:rPr>
          <w:sz w:val="24"/>
          <w:szCs w:val="24"/>
        </w:rPr>
      </w:pPr>
    </w:p>
    <w:p w14:paraId="7FDDFE04" w14:textId="77777777" w:rsidR="00533E7C" w:rsidRDefault="00533E7C" w:rsidP="00533E7C">
      <w:pPr>
        <w:rPr>
          <w:sz w:val="24"/>
          <w:szCs w:val="24"/>
        </w:rPr>
      </w:pPr>
    </w:p>
    <w:p w14:paraId="3D37DD74" w14:textId="77777777" w:rsidR="00533E7C" w:rsidRDefault="00533E7C" w:rsidP="00533E7C">
      <w:pPr>
        <w:rPr>
          <w:sz w:val="24"/>
          <w:szCs w:val="24"/>
        </w:rPr>
      </w:pPr>
    </w:p>
    <w:p w14:paraId="24DE4F63" w14:textId="77777777" w:rsidR="00533E7C" w:rsidRDefault="00533E7C" w:rsidP="00533E7C">
      <w:pPr>
        <w:rPr>
          <w:sz w:val="24"/>
          <w:szCs w:val="24"/>
        </w:rPr>
      </w:pPr>
    </w:p>
    <w:p w14:paraId="07A51C0A" w14:textId="7F983E63" w:rsidR="00533E7C" w:rsidRDefault="00533E7C" w:rsidP="00533E7C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73EC1EE6" wp14:editId="119C0C40">
            <wp:extent cx="5943600" cy="3188970"/>
            <wp:effectExtent l="0" t="0" r="0" b="0"/>
            <wp:docPr id="3" name="Picture 3" descr="Multiple_year_stock_data - Exc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ultiple_year_stock_data - Excel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E495D" w14:textId="69DFB12F" w:rsidR="00533E7C" w:rsidRPr="00533E7C" w:rsidRDefault="00533E7C" w:rsidP="00533E7C">
      <w:pPr>
        <w:rPr>
          <w:sz w:val="24"/>
          <w:szCs w:val="24"/>
        </w:rPr>
      </w:pPr>
    </w:p>
    <w:p w14:paraId="459D434C" w14:textId="3D2B91AD" w:rsidR="00533E7C" w:rsidRDefault="00533E7C" w:rsidP="00533E7C">
      <w:pPr>
        <w:rPr>
          <w:noProof/>
          <w:sz w:val="24"/>
          <w:szCs w:val="24"/>
        </w:rPr>
      </w:pPr>
    </w:p>
    <w:p w14:paraId="4B80763C" w14:textId="5033E893" w:rsidR="00533E7C" w:rsidRDefault="00533E7C" w:rsidP="00533E7C">
      <w:pPr>
        <w:rPr>
          <w:sz w:val="24"/>
          <w:szCs w:val="24"/>
        </w:rPr>
      </w:pPr>
      <w:r>
        <w:rPr>
          <w:sz w:val="24"/>
          <w:szCs w:val="24"/>
        </w:rPr>
        <w:t>Tab 2016</w:t>
      </w:r>
    </w:p>
    <w:p w14:paraId="726E4244" w14:textId="0AF11601" w:rsidR="00533E7C" w:rsidRDefault="00533E7C" w:rsidP="00533E7C">
      <w:pPr>
        <w:rPr>
          <w:sz w:val="24"/>
          <w:szCs w:val="24"/>
        </w:rPr>
      </w:pPr>
    </w:p>
    <w:p w14:paraId="5DE5DC09" w14:textId="39AE21AB" w:rsidR="00533E7C" w:rsidRPr="00533E7C" w:rsidRDefault="00533E7C" w:rsidP="00533E7C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84E62BA" wp14:editId="46EB27A8">
            <wp:extent cx="5943600" cy="3188970"/>
            <wp:effectExtent l="0" t="0" r="0" b="0"/>
            <wp:docPr id="6" name="Picture 6" descr="Multiple_year_stock_data - Exc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Multiple_year_stock_data - Excel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33E7C" w:rsidRPr="00533E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755BBD" w14:textId="77777777" w:rsidR="004E7FC2" w:rsidRDefault="004E7FC2" w:rsidP="00533E7C">
      <w:pPr>
        <w:spacing w:after="0" w:line="240" w:lineRule="auto"/>
      </w:pPr>
      <w:r>
        <w:separator/>
      </w:r>
    </w:p>
  </w:endnote>
  <w:endnote w:type="continuationSeparator" w:id="0">
    <w:p w14:paraId="3D52AD4E" w14:textId="77777777" w:rsidR="004E7FC2" w:rsidRDefault="004E7FC2" w:rsidP="00533E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16B484" w14:textId="77777777" w:rsidR="004E7FC2" w:rsidRDefault="004E7FC2" w:rsidP="00533E7C">
      <w:pPr>
        <w:spacing w:after="0" w:line="240" w:lineRule="auto"/>
      </w:pPr>
      <w:r>
        <w:separator/>
      </w:r>
    </w:p>
  </w:footnote>
  <w:footnote w:type="continuationSeparator" w:id="0">
    <w:p w14:paraId="78D2686E" w14:textId="77777777" w:rsidR="004E7FC2" w:rsidRDefault="004E7FC2" w:rsidP="00533E7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TcwMzE1MDc2szRS0lEKTi0uzszPAykwrAUAn63y3iwAAAA="/>
  </w:docVars>
  <w:rsids>
    <w:rsidRoot w:val="00533E7C"/>
    <w:rsid w:val="004E7FC2"/>
    <w:rsid w:val="00533E7C"/>
    <w:rsid w:val="00D37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A9117"/>
  <w15:chartTrackingRefBased/>
  <w15:docId w15:val="{7262A79B-BB85-441C-AF91-160069D68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3E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3E7C"/>
  </w:style>
  <w:style w:type="paragraph" w:styleId="Footer">
    <w:name w:val="footer"/>
    <w:basedOn w:val="Normal"/>
    <w:link w:val="FooterChar"/>
    <w:uiPriority w:val="99"/>
    <w:unhideWhenUsed/>
    <w:rsid w:val="00533E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3E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mp"/><Relationship Id="rId3" Type="http://schemas.openxmlformats.org/officeDocument/2006/relationships/webSettings" Target="webSettings.xml"/><Relationship Id="rId7" Type="http://schemas.openxmlformats.org/officeDocument/2006/relationships/image" Target="media/image2.tm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mp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1</Words>
  <Characters>63</Characters>
  <Application>Microsoft Office Word</Application>
  <DocSecurity>0</DocSecurity>
  <Lines>1</Lines>
  <Paragraphs>1</Paragraphs>
  <ScaleCrop>false</ScaleCrop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a kundra</dc:creator>
  <cp:keywords/>
  <dc:description/>
  <cp:lastModifiedBy>Isha kundra</cp:lastModifiedBy>
  <cp:revision>1</cp:revision>
  <dcterms:created xsi:type="dcterms:W3CDTF">2021-03-30T05:51:00Z</dcterms:created>
  <dcterms:modified xsi:type="dcterms:W3CDTF">2021-03-30T06:00:00Z</dcterms:modified>
</cp:coreProperties>
</file>